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36D2C7" w14:textId="77777777" w:rsidR="002B685E" w:rsidRDefault="002B685E"/>
    <w:tbl>
      <w:tblPr>
        <w:tblStyle w:val="TableGrid"/>
        <w:tblW w:w="0" w:type="auto"/>
        <w:tblInd w:w="3510" w:type="dxa"/>
        <w:tblLook w:val="04A0" w:firstRow="1" w:lastRow="0" w:firstColumn="1" w:lastColumn="0" w:noHBand="0" w:noVBand="1"/>
      </w:tblPr>
      <w:tblGrid>
        <w:gridCol w:w="3018"/>
        <w:gridCol w:w="2534"/>
      </w:tblGrid>
      <w:tr w:rsidR="00DB1AEC" w14:paraId="0F26F348" w14:textId="77777777" w:rsidTr="0031202E">
        <w:trPr>
          <w:trHeight w:val="623"/>
        </w:trPr>
        <w:tc>
          <w:tcPr>
            <w:tcW w:w="3119" w:type="dxa"/>
          </w:tcPr>
          <w:p w14:paraId="3740E067" w14:textId="77777777" w:rsidR="00DB1AEC" w:rsidRPr="00365B95" w:rsidRDefault="00DB1AEC" w:rsidP="0031202E">
            <w:pPr>
              <w:spacing w:before="60" w:after="60"/>
              <w:rPr>
                <w:sz w:val="28"/>
                <w:szCs w:val="28"/>
                <w:lang w:val="bs-Cyrl-BA"/>
              </w:rPr>
            </w:pPr>
            <w:r w:rsidRPr="00365B95">
              <w:rPr>
                <w:sz w:val="28"/>
                <w:szCs w:val="28"/>
                <w:lang w:val="bs-Cyrl-BA"/>
              </w:rPr>
              <w:t>Број пријаве</w:t>
            </w:r>
          </w:p>
        </w:tc>
        <w:tc>
          <w:tcPr>
            <w:tcW w:w="2659" w:type="dxa"/>
          </w:tcPr>
          <w:p w14:paraId="4EEDAD87" w14:textId="77777777" w:rsidR="00DB1AEC" w:rsidRPr="00365B95" w:rsidRDefault="00DB1AEC" w:rsidP="0031202E">
            <w:pPr>
              <w:spacing w:before="60" w:after="60"/>
              <w:rPr>
                <w:sz w:val="28"/>
                <w:szCs w:val="28"/>
              </w:rPr>
            </w:pPr>
          </w:p>
        </w:tc>
      </w:tr>
    </w:tbl>
    <w:p w14:paraId="644FBF76" w14:textId="29E1EA8A" w:rsidR="00DB1AEC" w:rsidRPr="00A832A9" w:rsidRDefault="002C754E" w:rsidP="002C754E">
      <w:pPr>
        <w:jc w:val="right"/>
        <w:rPr>
          <w:color w:val="FF0000"/>
          <w:sz w:val="12"/>
          <w:szCs w:val="12"/>
          <w:lang w:val="bs-Cyrl-BA"/>
        </w:rPr>
      </w:pPr>
      <w:r w:rsidRPr="00A832A9">
        <w:rPr>
          <w:color w:val="FF0000"/>
          <w:sz w:val="12"/>
          <w:szCs w:val="12"/>
          <w:lang w:val="bs-Cyrl-BA"/>
        </w:rPr>
        <w:t>Попуњава Агенција</w:t>
      </w:r>
    </w:p>
    <w:p w14:paraId="6270F572" w14:textId="383BC9C5" w:rsidR="00DB1AEC" w:rsidRDefault="00DB1AEC" w:rsidP="00DB1AEC">
      <w:pPr>
        <w:jc w:val="center"/>
        <w:rPr>
          <w:sz w:val="36"/>
          <w:szCs w:val="36"/>
          <w:lang w:val="bs-Cyrl-BA"/>
        </w:rPr>
      </w:pPr>
      <w:r w:rsidRPr="00365B95">
        <w:rPr>
          <w:sz w:val="36"/>
          <w:szCs w:val="36"/>
          <w:lang w:val="bs-Cyrl-BA"/>
        </w:rPr>
        <w:t>ПРИЈАВА</w:t>
      </w:r>
    </w:p>
    <w:p w14:paraId="68B85C76" w14:textId="3C26628D" w:rsidR="003F0CCB" w:rsidRPr="003F0CCB" w:rsidRDefault="003F0CCB" w:rsidP="003F0CCB">
      <w:pPr>
        <w:spacing w:before="240"/>
        <w:rPr>
          <w:rFonts w:ascii="Calibri" w:hAnsi="Calibri"/>
          <w:b/>
          <w:lang w:val="sr-Cyrl-RS"/>
        </w:rPr>
      </w:pPr>
      <w:r>
        <w:rPr>
          <w:rFonts w:ascii="Calibri" w:hAnsi="Calibri"/>
          <w:b/>
          <w:lang w:val="bs-Cyrl-BA"/>
        </w:rPr>
        <w:t xml:space="preserve">1. </w:t>
      </w:r>
      <w:r w:rsidRPr="00CA1344">
        <w:rPr>
          <w:rFonts w:ascii="Calibri" w:hAnsi="Calibri"/>
          <w:b/>
          <w:lang w:val="bs-Cyrl-BA"/>
        </w:rPr>
        <w:t xml:space="preserve">Основне информације о </w:t>
      </w:r>
      <w:r>
        <w:rPr>
          <w:rFonts w:ascii="Calibri" w:hAnsi="Calibri"/>
          <w:b/>
          <w:lang w:val="bs-Cyrl-BA"/>
        </w:rPr>
        <w:t>кандидат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6"/>
        <w:gridCol w:w="1576"/>
        <w:gridCol w:w="1379"/>
        <w:gridCol w:w="4531"/>
      </w:tblGrid>
      <w:tr w:rsidR="00DB1AEC" w:rsidRPr="00CA1344" w14:paraId="6976F87E" w14:textId="77777777" w:rsidTr="006B25C1">
        <w:tc>
          <w:tcPr>
            <w:tcW w:w="3152" w:type="dxa"/>
            <w:gridSpan w:val="2"/>
            <w:vAlign w:val="center"/>
          </w:tcPr>
          <w:p w14:paraId="2284FF9E" w14:textId="01CB82BD" w:rsidR="00DB1AEC" w:rsidRPr="006B25C1" w:rsidRDefault="006B25C1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 и презиме</w:t>
            </w:r>
          </w:p>
        </w:tc>
        <w:tc>
          <w:tcPr>
            <w:tcW w:w="5910" w:type="dxa"/>
            <w:gridSpan w:val="2"/>
          </w:tcPr>
          <w:p w14:paraId="634F04C6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9EFB100" w14:textId="77777777" w:rsidTr="006B25C1">
        <w:tc>
          <w:tcPr>
            <w:tcW w:w="3152" w:type="dxa"/>
            <w:gridSpan w:val="2"/>
            <w:vAlign w:val="center"/>
          </w:tcPr>
          <w:p w14:paraId="1427EE71" w14:textId="455AD7BE" w:rsidR="00DB1AEC" w:rsidRPr="00CA1344" w:rsidRDefault="002C754E" w:rsidP="0031202E">
            <w:pPr>
              <w:spacing w:before="60" w:after="60" w:line="276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bs-Cyrl-BA"/>
              </w:rPr>
              <w:t>Контакт телефон</w:t>
            </w:r>
          </w:p>
        </w:tc>
        <w:tc>
          <w:tcPr>
            <w:tcW w:w="5910" w:type="dxa"/>
            <w:gridSpan w:val="2"/>
          </w:tcPr>
          <w:p w14:paraId="5AF31168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2C754E" w:rsidRPr="00CA1344" w14:paraId="5AD650EE" w14:textId="77777777" w:rsidTr="006B25C1">
        <w:tc>
          <w:tcPr>
            <w:tcW w:w="3152" w:type="dxa"/>
            <w:gridSpan w:val="2"/>
            <w:vAlign w:val="center"/>
          </w:tcPr>
          <w:p w14:paraId="1752567B" w14:textId="23A97F62" w:rsidR="002C754E" w:rsidRPr="00561810" w:rsidRDefault="00561810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јл</w:t>
            </w:r>
          </w:p>
        </w:tc>
        <w:tc>
          <w:tcPr>
            <w:tcW w:w="5910" w:type="dxa"/>
            <w:gridSpan w:val="2"/>
          </w:tcPr>
          <w:p w14:paraId="4CCC75F7" w14:textId="77777777" w:rsidR="002C754E" w:rsidRPr="00CA1344" w:rsidRDefault="002C754E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659B9DC" w14:textId="77777777" w:rsidTr="006B25C1">
        <w:tc>
          <w:tcPr>
            <w:tcW w:w="3152" w:type="dxa"/>
            <w:gridSpan w:val="2"/>
            <w:vAlign w:val="center"/>
          </w:tcPr>
          <w:p w14:paraId="3B662E42" w14:textId="5F2AF495" w:rsidR="00DB1AEC" w:rsidRPr="00CA1344" w:rsidRDefault="00473084" w:rsidP="000E2D44">
            <w:pPr>
              <w:spacing w:before="60" w:after="60" w:line="276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bs-Cyrl-BA"/>
              </w:rPr>
              <w:t>Занимање</w:t>
            </w:r>
          </w:p>
        </w:tc>
        <w:tc>
          <w:tcPr>
            <w:tcW w:w="5910" w:type="dxa"/>
            <w:gridSpan w:val="2"/>
          </w:tcPr>
          <w:p w14:paraId="5A096AF9" w14:textId="77777777"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1314D289" w14:textId="77777777" w:rsidTr="006B25C1">
        <w:tc>
          <w:tcPr>
            <w:tcW w:w="3152" w:type="dxa"/>
            <w:gridSpan w:val="2"/>
            <w:vAlign w:val="center"/>
          </w:tcPr>
          <w:p w14:paraId="36EDCEC2" w14:textId="02C86E25" w:rsidR="00DB1AEC" w:rsidRPr="006B25C1" w:rsidRDefault="003F0CCB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  <w:r>
              <w:rPr>
                <w:rFonts w:ascii="Calibri" w:hAnsi="Calibri"/>
                <w:lang w:val="bs-Cyrl-BA"/>
              </w:rPr>
              <w:t>Назив завршеног</w:t>
            </w:r>
            <w:r w:rsidR="002C754E">
              <w:rPr>
                <w:rFonts w:ascii="Calibri" w:hAnsi="Calibri"/>
                <w:lang w:val="bs-Cyrl-BA"/>
              </w:rPr>
              <w:t xml:space="preserve"> факултета</w:t>
            </w:r>
          </w:p>
        </w:tc>
        <w:tc>
          <w:tcPr>
            <w:tcW w:w="5910" w:type="dxa"/>
            <w:gridSpan w:val="2"/>
          </w:tcPr>
          <w:p w14:paraId="5C21ADC9" w14:textId="77777777"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5CE307B4" w14:textId="77777777" w:rsidTr="00952639">
        <w:trPr>
          <w:trHeight w:val="130"/>
        </w:trPr>
        <w:tc>
          <w:tcPr>
            <w:tcW w:w="1576" w:type="dxa"/>
            <w:vMerge w:val="restart"/>
            <w:vAlign w:val="center"/>
          </w:tcPr>
          <w:p w14:paraId="7B18770C" w14:textId="72ABB571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Адреса</w:t>
            </w:r>
            <w:r w:rsidR="002C754E">
              <w:rPr>
                <w:rFonts w:ascii="Calibri" w:hAnsi="Calibri"/>
                <w:lang w:val="bs-Cyrl-BA"/>
              </w:rPr>
              <w:t xml:space="preserve"> становања</w:t>
            </w:r>
          </w:p>
        </w:tc>
        <w:tc>
          <w:tcPr>
            <w:tcW w:w="2955" w:type="dxa"/>
            <w:gridSpan w:val="2"/>
          </w:tcPr>
          <w:p w14:paraId="6FBA779F" w14:textId="0AE304A7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4531" w:type="dxa"/>
          </w:tcPr>
          <w:p w14:paraId="19EAB9B5" w14:textId="749BF893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556B3DF1" w14:textId="77777777" w:rsidTr="00952639">
        <w:trPr>
          <w:trHeight w:val="130"/>
        </w:trPr>
        <w:tc>
          <w:tcPr>
            <w:tcW w:w="1576" w:type="dxa"/>
            <w:vMerge/>
            <w:vAlign w:val="center"/>
          </w:tcPr>
          <w:p w14:paraId="084E26AA" w14:textId="77777777" w:rsidR="006B25C1" w:rsidRPr="00CA1344" w:rsidRDefault="006B25C1" w:rsidP="006B25C1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  <w:tc>
          <w:tcPr>
            <w:tcW w:w="2955" w:type="dxa"/>
            <w:gridSpan w:val="2"/>
          </w:tcPr>
          <w:p w14:paraId="392DEB80" w14:textId="4236369C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4531" w:type="dxa"/>
          </w:tcPr>
          <w:p w14:paraId="31B059A1" w14:textId="77777777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7C97B0AA" w14:textId="77777777" w:rsidTr="00952639">
        <w:trPr>
          <w:trHeight w:val="130"/>
        </w:trPr>
        <w:tc>
          <w:tcPr>
            <w:tcW w:w="1576" w:type="dxa"/>
            <w:vMerge/>
            <w:vAlign w:val="center"/>
          </w:tcPr>
          <w:p w14:paraId="0E343932" w14:textId="77777777" w:rsidR="006B25C1" w:rsidRPr="00CA1344" w:rsidRDefault="006B25C1" w:rsidP="006B25C1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  <w:tc>
          <w:tcPr>
            <w:tcW w:w="2955" w:type="dxa"/>
            <w:gridSpan w:val="2"/>
          </w:tcPr>
          <w:p w14:paraId="0482E332" w14:textId="34D9E480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4531" w:type="dxa"/>
          </w:tcPr>
          <w:p w14:paraId="2C52B933" w14:textId="77777777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</w:tbl>
    <w:p w14:paraId="0CAB7204" w14:textId="04459454" w:rsidR="0000253A" w:rsidRPr="00CA1344" w:rsidRDefault="003F0CCB" w:rsidP="0031202E">
      <w:pPr>
        <w:spacing w:before="240"/>
        <w:rPr>
          <w:rFonts w:ascii="Calibri" w:hAnsi="Calibri"/>
          <w:b/>
          <w:lang w:val="bs-Cyrl-BA"/>
        </w:rPr>
      </w:pPr>
      <w:bookmarkStart w:id="0" w:name="_Hlk8111436"/>
      <w:r>
        <w:rPr>
          <w:rFonts w:ascii="Calibri" w:hAnsi="Calibri"/>
          <w:b/>
          <w:lang w:val="bs-Cyrl-BA"/>
        </w:rPr>
        <w:t xml:space="preserve">2. </w:t>
      </w:r>
      <w:r w:rsidR="00DB1AEC" w:rsidRPr="00CA1344">
        <w:rPr>
          <w:rFonts w:ascii="Calibri" w:hAnsi="Calibri"/>
          <w:b/>
          <w:lang w:val="bs-Cyrl-BA"/>
        </w:rPr>
        <w:t xml:space="preserve">Основне информације о </w:t>
      </w:r>
      <w:r w:rsidR="006B25C1">
        <w:rPr>
          <w:rFonts w:ascii="Calibri" w:hAnsi="Calibri"/>
          <w:b/>
          <w:lang w:val="bs-Cyrl-BA"/>
        </w:rPr>
        <w:t>предузећ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1"/>
        <w:gridCol w:w="3044"/>
        <w:gridCol w:w="4517"/>
      </w:tblGrid>
      <w:tr w:rsidR="0000253A" w:rsidRPr="00CA1344" w14:paraId="4C77E048" w14:textId="77777777" w:rsidTr="0000253A">
        <w:tc>
          <w:tcPr>
            <w:tcW w:w="4644" w:type="dxa"/>
            <w:gridSpan w:val="2"/>
          </w:tcPr>
          <w:bookmarkEnd w:id="0"/>
          <w:p w14:paraId="2841ACF7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ун назив</w:t>
            </w:r>
            <w:r w:rsidR="0091747F" w:rsidRPr="00CA1344">
              <w:rPr>
                <w:rFonts w:ascii="Calibri" w:hAnsi="Calibri"/>
                <w:lang w:val="bs-Cyrl-BA"/>
              </w:rPr>
              <w:t xml:space="preserve"> предузећа</w:t>
            </w:r>
          </w:p>
        </w:tc>
        <w:tc>
          <w:tcPr>
            <w:tcW w:w="4644" w:type="dxa"/>
          </w:tcPr>
          <w:p w14:paraId="7A954B54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0B2C54CA" w14:textId="77777777" w:rsidTr="0000253A">
        <w:tc>
          <w:tcPr>
            <w:tcW w:w="4644" w:type="dxa"/>
            <w:gridSpan w:val="2"/>
          </w:tcPr>
          <w:p w14:paraId="2DE41348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Облик организовања</w:t>
            </w:r>
          </w:p>
        </w:tc>
        <w:tc>
          <w:tcPr>
            <w:tcW w:w="4644" w:type="dxa"/>
          </w:tcPr>
          <w:p w14:paraId="21C484EE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4323CFD" w14:textId="77777777" w:rsidTr="0000253A">
        <w:tc>
          <w:tcPr>
            <w:tcW w:w="4644" w:type="dxa"/>
            <w:gridSpan w:val="2"/>
          </w:tcPr>
          <w:p w14:paraId="3EBD70F2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атични број</w:t>
            </w:r>
          </w:p>
        </w:tc>
        <w:tc>
          <w:tcPr>
            <w:tcW w:w="4644" w:type="dxa"/>
          </w:tcPr>
          <w:p w14:paraId="04A2CA29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C816E6C" w14:textId="77777777" w:rsidTr="0000253A">
        <w:tc>
          <w:tcPr>
            <w:tcW w:w="4644" w:type="dxa"/>
            <w:gridSpan w:val="2"/>
          </w:tcPr>
          <w:p w14:paraId="465ABBA8" w14:textId="77777777" w:rsidR="0000253A" w:rsidRPr="00CA1344" w:rsidRDefault="00B31860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ЈИБ</w:t>
            </w:r>
          </w:p>
        </w:tc>
        <w:tc>
          <w:tcPr>
            <w:tcW w:w="4644" w:type="dxa"/>
          </w:tcPr>
          <w:p w14:paraId="21DDFEB7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35FA0873" w14:textId="77777777" w:rsidTr="0000253A">
        <w:tc>
          <w:tcPr>
            <w:tcW w:w="4644" w:type="dxa"/>
            <w:gridSpan w:val="2"/>
          </w:tcPr>
          <w:p w14:paraId="6C760B0F" w14:textId="79548D0C" w:rsidR="0000253A" w:rsidRPr="00364ADF" w:rsidRDefault="0000253A" w:rsidP="0031202E">
            <w:pPr>
              <w:spacing w:before="60" w:after="60"/>
              <w:rPr>
                <w:rFonts w:ascii="Calibri" w:hAnsi="Calibri"/>
                <w:lang w:val="sr-Cyrl-BA"/>
              </w:rPr>
            </w:pPr>
            <w:r w:rsidRPr="00CA1344">
              <w:rPr>
                <w:rFonts w:ascii="Calibri" w:hAnsi="Calibri"/>
                <w:lang w:val="bs-Cyrl-BA"/>
              </w:rPr>
              <w:t>Шифра дјелатности</w:t>
            </w:r>
            <w:r w:rsidR="00364ADF">
              <w:rPr>
                <w:rFonts w:ascii="Calibri" w:hAnsi="Calibri"/>
                <w:lang w:val="en-US"/>
              </w:rPr>
              <w:t xml:space="preserve"> </w:t>
            </w:r>
            <w:r w:rsidR="00364ADF">
              <w:rPr>
                <w:rFonts w:ascii="Calibri" w:hAnsi="Calibri"/>
                <w:lang w:val="sr-Cyrl-BA"/>
              </w:rPr>
              <w:t>и назив</w:t>
            </w:r>
          </w:p>
        </w:tc>
        <w:tc>
          <w:tcPr>
            <w:tcW w:w="4644" w:type="dxa"/>
          </w:tcPr>
          <w:p w14:paraId="079338E3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45B1288D" w14:textId="77777777" w:rsidTr="0000253A">
        <w:tc>
          <w:tcPr>
            <w:tcW w:w="4644" w:type="dxa"/>
            <w:gridSpan w:val="2"/>
          </w:tcPr>
          <w:p w14:paraId="5422EF28" w14:textId="63A9CAF6" w:rsidR="0000253A" w:rsidRPr="00CA1344" w:rsidRDefault="006923E8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>
              <w:rPr>
                <w:rFonts w:ascii="Calibri" w:hAnsi="Calibri"/>
                <w:lang w:val="sr-Cyrl-RS"/>
              </w:rPr>
              <w:t>Примарна</w:t>
            </w:r>
            <w:r>
              <w:rPr>
                <w:rFonts w:ascii="Calibri" w:hAnsi="Calibri"/>
                <w:lang w:val="bs-Cyrl-BA"/>
              </w:rPr>
              <w:t xml:space="preserve"> дјелатност</w:t>
            </w:r>
          </w:p>
        </w:tc>
        <w:tc>
          <w:tcPr>
            <w:tcW w:w="4644" w:type="dxa"/>
          </w:tcPr>
          <w:p w14:paraId="3D8EFD6B" w14:textId="77777777" w:rsidR="002C754E" w:rsidRDefault="007C1D5B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01EB6" w:rsidRPr="00301EB6">
              <w:rPr>
                <w:rFonts w:ascii="Calibri" w:hAnsi="Calibri"/>
                <w:b/>
              </w:rPr>
              <w:instrText xml:space="preserve"> FORMCHECKBOX </w:instrText>
            </w:r>
            <w:r w:rsidR="00DD38CF">
              <w:rPr>
                <w:rFonts w:ascii="Calibri" w:hAnsi="Calibri"/>
                <w:b/>
              </w:rPr>
            </w:r>
            <w:r w:rsidR="00DD38CF">
              <w:rPr>
                <w:rFonts w:ascii="Calibri" w:hAnsi="Calibri"/>
                <w:b/>
              </w:rPr>
              <w:fldChar w:fldCharType="separate"/>
            </w:r>
            <w:r w:rsidRPr="00CA1344">
              <w:rPr>
                <w:rFonts w:ascii="Calibri" w:hAnsi="Calibri"/>
                <w:b/>
              </w:rPr>
              <w:fldChar w:fldCharType="end"/>
            </w:r>
            <w:r w:rsidR="0000253A" w:rsidRPr="00CA1344">
              <w:rPr>
                <w:rFonts w:ascii="Calibri" w:hAnsi="Calibri"/>
                <w:b/>
              </w:rPr>
              <w:t xml:space="preserve"> </w:t>
            </w:r>
            <w:r w:rsidR="0000253A" w:rsidRPr="00CA1344">
              <w:rPr>
                <w:rFonts w:ascii="Calibri" w:hAnsi="Calibri"/>
              </w:rPr>
              <w:t>Производња</w:t>
            </w:r>
          </w:p>
          <w:p w14:paraId="3335B2F3" w14:textId="77777777" w:rsidR="002C754E" w:rsidRDefault="007C1D5B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DD38CF">
              <w:rPr>
                <w:rFonts w:ascii="Calibri" w:hAnsi="Calibri"/>
              </w:rPr>
            </w:r>
            <w:r w:rsidR="00DD38CF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Услуге</w:t>
            </w:r>
          </w:p>
          <w:p w14:paraId="5B3DA107" w14:textId="64267A7B" w:rsidR="0000253A" w:rsidRPr="006B25C1" w:rsidRDefault="007C1D5B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DD38CF">
              <w:rPr>
                <w:rFonts w:ascii="Calibri" w:hAnsi="Calibri"/>
              </w:rPr>
            </w:r>
            <w:r w:rsidR="00DD38CF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Трговина</w:t>
            </w:r>
          </w:p>
          <w:p w14:paraId="66577F07" w14:textId="09C3C38E" w:rsidR="0000253A" w:rsidRPr="006B25C1" w:rsidRDefault="006B25C1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1344">
              <w:rPr>
                <w:rFonts w:ascii="Calibri" w:hAnsi="Calibri"/>
              </w:rPr>
              <w:instrText xml:space="preserve"> FORMCHECKBOX </w:instrText>
            </w:r>
            <w:r w:rsidR="00DD38CF">
              <w:rPr>
                <w:rFonts w:ascii="Calibri" w:hAnsi="Calibri"/>
              </w:rPr>
            </w:r>
            <w:r w:rsidR="00DD38CF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>
              <w:rPr>
                <w:rFonts w:ascii="Calibri" w:hAnsi="Calibri"/>
                <w:lang w:val="sr-Cyrl-RS"/>
              </w:rPr>
              <w:t xml:space="preserve"> Остало</w:t>
            </w:r>
          </w:p>
        </w:tc>
      </w:tr>
      <w:tr w:rsidR="0000253A" w:rsidRPr="00CA1344" w14:paraId="13415F36" w14:textId="77777777" w:rsidTr="0000253A">
        <w:tc>
          <w:tcPr>
            <w:tcW w:w="1526" w:type="dxa"/>
            <w:vMerge w:val="restart"/>
          </w:tcPr>
          <w:p w14:paraId="386D907A" w14:textId="77777777" w:rsidR="0000253A" w:rsidRPr="00CA1344" w:rsidRDefault="0000253A" w:rsidP="0031202E">
            <w:pPr>
              <w:spacing w:before="60" w:after="60"/>
              <w:jc w:val="center"/>
              <w:rPr>
                <w:rFonts w:ascii="Calibri" w:hAnsi="Calibri"/>
                <w:lang w:val="bs-Cyrl-BA"/>
              </w:rPr>
            </w:pPr>
            <w:bookmarkStart w:id="1" w:name="_Hlk8107892"/>
            <w:r w:rsidRPr="00CA1344">
              <w:rPr>
                <w:rFonts w:ascii="Calibri" w:hAnsi="Calibri"/>
                <w:lang w:val="bs-Cyrl-BA"/>
              </w:rPr>
              <w:t>Адреса</w:t>
            </w:r>
          </w:p>
        </w:tc>
        <w:tc>
          <w:tcPr>
            <w:tcW w:w="3118" w:type="dxa"/>
          </w:tcPr>
          <w:p w14:paraId="5E4C5755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4644" w:type="dxa"/>
          </w:tcPr>
          <w:p w14:paraId="31BF4EDE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A53C6F4" w14:textId="77777777" w:rsidTr="0000253A">
        <w:tc>
          <w:tcPr>
            <w:tcW w:w="1526" w:type="dxa"/>
            <w:vMerge/>
          </w:tcPr>
          <w:p w14:paraId="4DEE55CF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14:paraId="4B5ED312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4644" w:type="dxa"/>
          </w:tcPr>
          <w:p w14:paraId="0FD43076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FE49074" w14:textId="77777777" w:rsidTr="0000253A">
        <w:tc>
          <w:tcPr>
            <w:tcW w:w="1526" w:type="dxa"/>
            <w:vMerge/>
          </w:tcPr>
          <w:p w14:paraId="5B045F4C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14:paraId="51C8CC96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4644" w:type="dxa"/>
          </w:tcPr>
          <w:p w14:paraId="1F5D7880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  <w:bookmarkStart w:id="2" w:name="_GoBack"/>
            <w:bookmarkEnd w:id="2"/>
          </w:p>
        </w:tc>
      </w:tr>
      <w:bookmarkEnd w:id="1"/>
      <w:tr w:rsidR="0000253A" w:rsidRPr="00CA1344" w14:paraId="536AEA50" w14:textId="77777777" w:rsidTr="0000253A">
        <w:tc>
          <w:tcPr>
            <w:tcW w:w="4644" w:type="dxa"/>
            <w:gridSpan w:val="2"/>
          </w:tcPr>
          <w:p w14:paraId="5E8696B1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Контакт особа</w:t>
            </w:r>
          </w:p>
        </w:tc>
        <w:tc>
          <w:tcPr>
            <w:tcW w:w="4644" w:type="dxa"/>
          </w:tcPr>
          <w:p w14:paraId="6C4FFB5C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F713FFE" w14:textId="77777777" w:rsidTr="0000253A">
        <w:tc>
          <w:tcPr>
            <w:tcW w:w="4644" w:type="dxa"/>
            <w:gridSpan w:val="2"/>
          </w:tcPr>
          <w:p w14:paraId="47ABDC7F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Телефон</w:t>
            </w:r>
          </w:p>
        </w:tc>
        <w:tc>
          <w:tcPr>
            <w:tcW w:w="4644" w:type="dxa"/>
          </w:tcPr>
          <w:p w14:paraId="2736E162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11EBF25F" w14:textId="77777777" w:rsidTr="0000253A">
        <w:tc>
          <w:tcPr>
            <w:tcW w:w="4644" w:type="dxa"/>
            <w:gridSpan w:val="2"/>
          </w:tcPr>
          <w:p w14:paraId="36B0F9D8" w14:textId="7B3F77A6" w:rsidR="0000253A" w:rsidRPr="003F0CCB" w:rsidRDefault="00561810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јл</w:t>
            </w:r>
          </w:p>
        </w:tc>
        <w:tc>
          <w:tcPr>
            <w:tcW w:w="4644" w:type="dxa"/>
          </w:tcPr>
          <w:p w14:paraId="3E6DB600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2DB2BFF" w14:textId="77777777" w:rsidTr="0000253A">
        <w:tc>
          <w:tcPr>
            <w:tcW w:w="4644" w:type="dxa"/>
            <w:gridSpan w:val="2"/>
          </w:tcPr>
          <w:p w14:paraId="23BDEE38" w14:textId="2879397B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Веб стран</w:t>
            </w:r>
            <w:r w:rsidR="006B25C1">
              <w:rPr>
                <w:rFonts w:ascii="Calibri" w:hAnsi="Calibri"/>
                <w:lang w:val="bs-Cyrl-BA"/>
              </w:rPr>
              <w:t>иц</w:t>
            </w:r>
            <w:r w:rsidRPr="00CA1344">
              <w:rPr>
                <w:rFonts w:ascii="Calibri" w:hAnsi="Calibri"/>
                <w:lang w:val="bs-Cyrl-BA"/>
              </w:rPr>
              <w:t>а</w:t>
            </w:r>
          </w:p>
        </w:tc>
        <w:tc>
          <w:tcPr>
            <w:tcW w:w="4644" w:type="dxa"/>
          </w:tcPr>
          <w:p w14:paraId="4868ADAA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</w:tbl>
    <w:p w14:paraId="5D33BC49" w14:textId="77777777" w:rsidR="00DB1AEC" w:rsidRDefault="00DB1AEC" w:rsidP="00DB1AEC">
      <w:pPr>
        <w:rPr>
          <w:rFonts w:ascii="Calibri" w:hAnsi="Calibri"/>
        </w:rPr>
      </w:pPr>
    </w:p>
    <w:p w14:paraId="630E8227" w14:textId="77777777" w:rsidR="001E4A7B" w:rsidRDefault="001E4A7B" w:rsidP="00DB1AEC">
      <w:pPr>
        <w:rPr>
          <w:rFonts w:ascii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B1AEC" w14:paraId="77768117" w14:textId="77777777" w:rsidTr="00B1242A">
        <w:tc>
          <w:tcPr>
            <w:tcW w:w="9062" w:type="dxa"/>
          </w:tcPr>
          <w:p w14:paraId="230AE0B6" w14:textId="78D7B6AD" w:rsidR="00DB1AEC" w:rsidRPr="002D5B24" w:rsidRDefault="003F0CCB" w:rsidP="00B50A7E">
            <w:pPr>
              <w:jc w:val="both"/>
              <w:rPr>
                <w:lang w:val="bs-Cyrl-BA"/>
              </w:rPr>
            </w:pPr>
            <w:r>
              <w:rPr>
                <w:rFonts w:ascii="Calibri" w:hAnsi="Calibri"/>
                <w:b/>
                <w:lang w:val="bs-Cyrl-BA"/>
              </w:rPr>
              <w:t xml:space="preserve">3. </w:t>
            </w:r>
            <w:r w:rsidR="002C754E">
              <w:rPr>
                <w:rFonts w:ascii="Calibri" w:hAnsi="Calibri"/>
                <w:b/>
                <w:lang w:val="bs-Cyrl-BA"/>
              </w:rPr>
              <w:t>Досадашње радно искуство</w:t>
            </w:r>
            <w:r>
              <w:rPr>
                <w:rFonts w:ascii="Calibri" w:hAnsi="Calibri"/>
                <w:b/>
                <w:lang w:val="bs-Cyrl-BA"/>
              </w:rPr>
              <w:t xml:space="preserve"> кандидата</w:t>
            </w:r>
            <w:r w:rsidR="00B5363F">
              <w:rPr>
                <w:rFonts w:ascii="Calibri" w:hAnsi="Calibri"/>
                <w:b/>
                <w:lang w:val="bs-Cyrl-BA"/>
              </w:rPr>
              <w:t>:</w:t>
            </w:r>
            <w:r w:rsidR="000E2D44">
              <w:rPr>
                <w:rFonts w:ascii="Calibri" w:hAnsi="Calibri"/>
                <w:b/>
                <w:lang w:val="bs-Cyrl-BA"/>
              </w:rPr>
              <w:t xml:space="preserve"> </w:t>
            </w:r>
            <w:r w:rsidR="002D5B24" w:rsidRPr="00B5363F">
              <w:rPr>
                <w:rFonts w:ascii="Calibri" w:hAnsi="Calibri"/>
                <w:lang w:val="bs-Cyrl-BA"/>
              </w:rPr>
              <w:t>(</w:t>
            </w:r>
            <w:r w:rsidR="002C754E">
              <w:rPr>
                <w:rFonts w:ascii="Calibri" w:hAnsi="Calibri"/>
                <w:i/>
                <w:lang w:val="bs-Cyrl-BA"/>
              </w:rPr>
              <w:t>Навести радно искуство из области финансија, управљања и планирања производњом</w:t>
            </w:r>
            <w:r w:rsidR="002D5B24" w:rsidRPr="002D5B24">
              <w:rPr>
                <w:rFonts w:ascii="Calibri" w:hAnsi="Calibri"/>
                <w:lang w:val="bs-Cyrl-BA"/>
              </w:rPr>
              <w:t>)</w:t>
            </w:r>
          </w:p>
          <w:p w14:paraId="735B5F6F" w14:textId="77777777" w:rsidR="00DB1AEC" w:rsidRDefault="00DB1AEC" w:rsidP="00DB1AEC">
            <w:pPr>
              <w:rPr>
                <w:lang w:val="bs-Cyrl-BA"/>
              </w:rPr>
            </w:pPr>
          </w:p>
          <w:p w14:paraId="136923CE" w14:textId="77777777" w:rsidR="00DB1AEC" w:rsidRDefault="00DB1AEC" w:rsidP="00DB1AEC">
            <w:pPr>
              <w:rPr>
                <w:lang w:val="bs-Cyrl-BA"/>
              </w:rPr>
            </w:pPr>
          </w:p>
          <w:p w14:paraId="438F60B0" w14:textId="77777777" w:rsidR="00DB1AEC" w:rsidRDefault="00DB1AEC" w:rsidP="00DB1AEC">
            <w:pPr>
              <w:rPr>
                <w:lang w:val="bs-Cyrl-BA"/>
              </w:rPr>
            </w:pPr>
          </w:p>
          <w:p w14:paraId="6E7D2B62" w14:textId="77777777" w:rsidR="00DB1AEC" w:rsidRDefault="00DB1AEC" w:rsidP="00DB1AEC">
            <w:pPr>
              <w:rPr>
                <w:lang w:val="bs-Cyrl-BA"/>
              </w:rPr>
            </w:pPr>
          </w:p>
          <w:p w14:paraId="52F63A93" w14:textId="77777777" w:rsidR="00DB1AEC" w:rsidRDefault="00DB1AEC" w:rsidP="00DB1AEC">
            <w:pPr>
              <w:rPr>
                <w:lang w:val="bs-Cyrl-BA"/>
              </w:rPr>
            </w:pPr>
          </w:p>
          <w:p w14:paraId="4B31E980" w14:textId="77777777" w:rsidR="00DB1AEC" w:rsidRDefault="00DB1AEC" w:rsidP="00DB1AEC">
            <w:pPr>
              <w:rPr>
                <w:lang w:val="bs-Cyrl-BA"/>
              </w:rPr>
            </w:pPr>
          </w:p>
          <w:p w14:paraId="54D7B402" w14:textId="77777777" w:rsidR="00DB1AEC" w:rsidRDefault="00DB1AEC" w:rsidP="00DB1AEC">
            <w:pPr>
              <w:rPr>
                <w:lang w:val="bs-Cyrl-BA"/>
              </w:rPr>
            </w:pPr>
          </w:p>
          <w:p w14:paraId="722188C4" w14:textId="77777777" w:rsidR="00DB1AEC" w:rsidRDefault="00DB1AEC" w:rsidP="00DB1AEC">
            <w:pPr>
              <w:rPr>
                <w:lang w:val="bs-Cyrl-BA"/>
              </w:rPr>
            </w:pPr>
          </w:p>
          <w:p w14:paraId="0B88B174" w14:textId="77777777" w:rsidR="00DB1AEC" w:rsidRDefault="00DB1AEC" w:rsidP="00DB1AEC">
            <w:pPr>
              <w:rPr>
                <w:lang w:val="bs-Cyrl-BA"/>
              </w:rPr>
            </w:pPr>
          </w:p>
          <w:p w14:paraId="160C7880" w14:textId="77777777" w:rsidR="00DB1AEC" w:rsidRDefault="00DB1AEC" w:rsidP="00DB1AEC">
            <w:pPr>
              <w:rPr>
                <w:lang w:val="bs-Cyrl-BA"/>
              </w:rPr>
            </w:pPr>
          </w:p>
          <w:p w14:paraId="7777734E" w14:textId="77777777" w:rsidR="00DB1AEC" w:rsidRDefault="00DB1AEC" w:rsidP="00DB1AEC">
            <w:pPr>
              <w:rPr>
                <w:lang w:val="bs-Cyrl-BA"/>
              </w:rPr>
            </w:pPr>
          </w:p>
          <w:p w14:paraId="3C8F6901" w14:textId="431DC218" w:rsidR="00DB1AEC" w:rsidRDefault="00DB1AEC" w:rsidP="00DB1AEC">
            <w:pPr>
              <w:rPr>
                <w:lang w:val="bs-Cyrl-BA"/>
              </w:rPr>
            </w:pPr>
          </w:p>
          <w:p w14:paraId="67ABF061" w14:textId="4A319506" w:rsidR="00365B95" w:rsidRDefault="00365B95" w:rsidP="00DB1AEC">
            <w:pPr>
              <w:rPr>
                <w:lang w:val="bs-Cyrl-BA"/>
              </w:rPr>
            </w:pPr>
          </w:p>
          <w:p w14:paraId="6B2EF493" w14:textId="03698CBD" w:rsidR="00365B95" w:rsidRDefault="00365B95" w:rsidP="00DB1AEC">
            <w:pPr>
              <w:rPr>
                <w:lang w:val="bs-Cyrl-BA"/>
              </w:rPr>
            </w:pPr>
          </w:p>
          <w:p w14:paraId="0348E057" w14:textId="77777777" w:rsidR="00365B95" w:rsidRDefault="00365B95" w:rsidP="00DB1AEC">
            <w:pPr>
              <w:rPr>
                <w:lang w:val="bs-Cyrl-BA"/>
              </w:rPr>
            </w:pPr>
          </w:p>
          <w:p w14:paraId="64BC13F8" w14:textId="77777777" w:rsidR="00B5363F" w:rsidRDefault="00B5363F" w:rsidP="00DB1AEC">
            <w:pPr>
              <w:rPr>
                <w:lang w:val="bs-Cyrl-BA"/>
              </w:rPr>
            </w:pPr>
          </w:p>
          <w:p w14:paraId="1E56EB4F" w14:textId="77777777" w:rsidR="00B5363F" w:rsidRDefault="00B5363F" w:rsidP="00DB1AEC">
            <w:pPr>
              <w:rPr>
                <w:lang w:val="bs-Cyrl-BA"/>
              </w:rPr>
            </w:pPr>
          </w:p>
          <w:p w14:paraId="078E03DA" w14:textId="77777777" w:rsidR="00DB1AEC" w:rsidRDefault="00DB1AEC" w:rsidP="00DB1AEC">
            <w:pPr>
              <w:rPr>
                <w:lang w:val="bs-Cyrl-BA"/>
              </w:rPr>
            </w:pPr>
          </w:p>
          <w:p w14:paraId="6E3686FA" w14:textId="77777777" w:rsidR="00DB1AEC" w:rsidRDefault="00DB1AEC" w:rsidP="00DB1AEC">
            <w:pPr>
              <w:rPr>
                <w:lang w:val="bs-Cyrl-BA"/>
              </w:rPr>
            </w:pPr>
          </w:p>
          <w:p w14:paraId="0FCF26AC" w14:textId="77777777" w:rsidR="00DB1AEC" w:rsidRDefault="00DB1AEC" w:rsidP="00DB1AEC">
            <w:pPr>
              <w:rPr>
                <w:lang w:val="bs-Cyrl-BA"/>
              </w:rPr>
            </w:pPr>
          </w:p>
          <w:p w14:paraId="190B5440" w14:textId="77777777" w:rsidR="00DB1AEC" w:rsidRDefault="00DB1AEC" w:rsidP="00DB1AEC">
            <w:pPr>
              <w:rPr>
                <w:lang w:val="bs-Cyrl-BA"/>
              </w:rPr>
            </w:pPr>
          </w:p>
          <w:p w14:paraId="62ABE4D4" w14:textId="77777777" w:rsidR="00DB1AEC" w:rsidRDefault="00DB1AEC" w:rsidP="00DB1AEC">
            <w:pPr>
              <w:rPr>
                <w:lang w:val="bs-Cyrl-BA"/>
              </w:rPr>
            </w:pPr>
          </w:p>
        </w:tc>
      </w:tr>
    </w:tbl>
    <w:p w14:paraId="184334A9" w14:textId="77777777" w:rsidR="00C32D39" w:rsidRDefault="00C32D39" w:rsidP="00DB1AEC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D5B24" w14:paraId="75CAB78F" w14:textId="77777777" w:rsidTr="002D5B24">
        <w:tc>
          <w:tcPr>
            <w:tcW w:w="9288" w:type="dxa"/>
          </w:tcPr>
          <w:p w14:paraId="6548010C" w14:textId="0687F147" w:rsidR="002D5B24" w:rsidRPr="0006632D" w:rsidRDefault="003F0CCB" w:rsidP="00B50A7E">
            <w:pPr>
              <w:jc w:val="both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b/>
                <w:lang w:val="sr-Cyrl-RS"/>
              </w:rPr>
              <w:t xml:space="preserve">4. </w:t>
            </w:r>
            <w:r w:rsidR="002C754E">
              <w:rPr>
                <w:rFonts w:ascii="Calibri" w:hAnsi="Calibri"/>
                <w:b/>
                <w:lang w:val="bs-Cyrl-BA"/>
              </w:rPr>
              <w:t>Искуство</w:t>
            </w:r>
            <w:r>
              <w:rPr>
                <w:rFonts w:ascii="Calibri" w:hAnsi="Calibri"/>
                <w:b/>
                <w:lang w:val="bs-Cyrl-BA"/>
              </w:rPr>
              <w:t xml:space="preserve"> кандидата</w:t>
            </w:r>
            <w:r w:rsidR="002C754E">
              <w:rPr>
                <w:rFonts w:ascii="Calibri" w:hAnsi="Calibri"/>
                <w:b/>
                <w:lang w:val="bs-Cyrl-BA"/>
              </w:rPr>
              <w:t xml:space="preserve"> из области консултантског и тренерског посла</w:t>
            </w:r>
            <w:r w:rsidR="002D5B24" w:rsidRPr="00CA1344">
              <w:rPr>
                <w:rFonts w:ascii="Calibri" w:hAnsi="Calibri"/>
                <w:lang w:val="bs-Cyrl-BA"/>
              </w:rPr>
              <w:t xml:space="preserve">: </w:t>
            </w:r>
            <w:r w:rsidR="002D5B24" w:rsidRPr="00CA1344">
              <w:rPr>
                <w:rFonts w:ascii="Calibri" w:hAnsi="Calibri"/>
              </w:rPr>
              <w:t>(</w:t>
            </w:r>
            <w:r w:rsidR="002C754E">
              <w:rPr>
                <w:rFonts w:ascii="Calibri" w:hAnsi="Calibri"/>
                <w:i/>
                <w:lang w:val="bs-Cyrl-BA"/>
              </w:rPr>
              <w:t>Навести референце и контакт податке који могу потврдити наведено</w:t>
            </w:r>
            <w:r w:rsidR="002D5B24" w:rsidRPr="00CA1344">
              <w:rPr>
                <w:rFonts w:ascii="Calibri" w:hAnsi="Calibri"/>
              </w:rPr>
              <w:t>)</w:t>
            </w:r>
          </w:p>
          <w:p w14:paraId="165D1868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C7E089A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5A1CC5F9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1CE3CCFB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6A3B85C2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88755BF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4AF133F0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226256D4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31A9D849" w14:textId="1DD32D7E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498503FB" w14:textId="0EF6906C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240F49B7" w14:textId="798BBA15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06EB836" w14:textId="329D9768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62C63591" w14:textId="77777777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5BDB371E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3DE687F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65B8783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06A68FC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D4A4E76" w14:textId="77777777" w:rsidR="00B5363F" w:rsidRDefault="00B5363F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76B0C035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</w:tc>
      </w:tr>
    </w:tbl>
    <w:p w14:paraId="29AAEC61" w14:textId="77777777" w:rsidR="00B1242A" w:rsidRDefault="00B1242A" w:rsidP="00DB1AEC">
      <w:pPr>
        <w:rPr>
          <w:rFonts w:ascii="Calibri" w:hAnsi="Calibri"/>
          <w:b/>
          <w:lang w:val="bs-Cyrl-BA"/>
        </w:rPr>
      </w:pPr>
    </w:p>
    <w:p w14:paraId="1D3B072D" w14:textId="77777777" w:rsidR="00B1242A" w:rsidRDefault="00B1242A" w:rsidP="00DB1AEC">
      <w:pPr>
        <w:rPr>
          <w:rFonts w:ascii="Calibri" w:hAnsi="Calibri"/>
          <w:b/>
          <w:lang w:val="bs-Cyrl-BA"/>
        </w:rPr>
      </w:pPr>
    </w:p>
    <w:p w14:paraId="62E5164A" w14:textId="7CCAF807" w:rsidR="00DB1AEC" w:rsidRPr="00CA1344" w:rsidRDefault="003F0CCB" w:rsidP="00DB1AEC">
      <w:pPr>
        <w:rPr>
          <w:rFonts w:ascii="Calibri" w:hAnsi="Calibri"/>
          <w:b/>
          <w:lang w:val="bs-Cyrl-BA"/>
        </w:rPr>
      </w:pPr>
      <w:r>
        <w:rPr>
          <w:rFonts w:ascii="Calibri" w:hAnsi="Calibri"/>
          <w:b/>
          <w:lang w:val="bs-Cyrl-BA"/>
        </w:rPr>
        <w:t xml:space="preserve">5. </w:t>
      </w:r>
      <w:r w:rsidR="00DB1AEC" w:rsidRPr="00CA1344">
        <w:rPr>
          <w:rFonts w:ascii="Calibri" w:hAnsi="Calibri"/>
          <w:b/>
          <w:lang w:val="bs-Cyrl-BA"/>
        </w:rPr>
        <w:t>Документација која се прилаже уз пријаву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619"/>
        <w:gridCol w:w="1262"/>
      </w:tblGrid>
      <w:tr w:rsidR="001E4A7B" w:rsidRPr="00533629" w14:paraId="45F100D1" w14:textId="77777777" w:rsidTr="00920444">
        <w:trPr>
          <w:trHeight w:val="487"/>
        </w:trPr>
        <w:tc>
          <w:tcPr>
            <w:tcW w:w="7619" w:type="dxa"/>
          </w:tcPr>
          <w:p w14:paraId="0994F46C" w14:textId="3E3E4067" w:rsidR="00DB1AEC" w:rsidRPr="008C28BF" w:rsidRDefault="00473084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Cyrl-BA"/>
              </w:rPr>
            </w:pPr>
            <w:r>
              <w:rPr>
                <w:rFonts w:asciiTheme="minorHAnsi" w:hAnsiTheme="minorHAnsi" w:cstheme="minorHAnsi"/>
                <w:sz w:val="22"/>
                <w:lang w:val="bs-Cyrl-BA"/>
              </w:rPr>
              <w:t>Копија дипломе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20215821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2" w:type="dxa"/>
                <w:vAlign w:val="center"/>
              </w:tcPr>
              <w:p w14:paraId="3271770D" w14:textId="5F30A687" w:rsidR="00DB1AEC" w:rsidRPr="00533629" w:rsidRDefault="00920444" w:rsidP="00A459EC">
                <w:pPr>
                  <w:jc w:val="center"/>
                  <w:rPr>
                    <w:rFonts w:ascii="Times New Roman" w:hAnsi="Times New Roman"/>
                    <w:b/>
                    <w:sz w:val="24"/>
                    <w:szCs w:val="24"/>
                  </w:rPr>
                </w:pPr>
                <w:r w:rsidRPr="0092044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E4A7B" w:rsidRPr="00533629" w14:paraId="54A6AF2A" w14:textId="77777777" w:rsidTr="00920444">
        <w:trPr>
          <w:trHeight w:val="501"/>
        </w:trPr>
        <w:tc>
          <w:tcPr>
            <w:tcW w:w="7619" w:type="dxa"/>
          </w:tcPr>
          <w:p w14:paraId="49B93CA0" w14:textId="73A12CFA" w:rsidR="00DB1AEC" w:rsidRPr="008C28BF" w:rsidRDefault="00473084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Latn-BA"/>
              </w:rPr>
            </w:pPr>
            <w:r>
              <w:rPr>
                <w:rFonts w:asciiTheme="minorHAnsi" w:hAnsiTheme="minorHAnsi" w:cstheme="minorHAnsi"/>
                <w:sz w:val="22"/>
                <w:lang w:val="ru-RU"/>
              </w:rPr>
              <w:t>Стечени сертификати</w:t>
            </w:r>
          </w:p>
        </w:tc>
        <w:tc>
          <w:tcPr>
            <w:tcW w:w="1262" w:type="dxa"/>
            <w:vAlign w:val="center"/>
          </w:tcPr>
          <w:p w14:paraId="625792C6" w14:textId="52BB1FA1" w:rsidR="00DB1AEC" w:rsidRPr="00533629" w:rsidRDefault="00920444" w:rsidP="0092044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1304587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1E4A7B" w:rsidRPr="00533629" w14:paraId="6C887123" w14:textId="77777777" w:rsidTr="00920444">
        <w:trPr>
          <w:trHeight w:val="773"/>
        </w:trPr>
        <w:tc>
          <w:tcPr>
            <w:tcW w:w="7619" w:type="dxa"/>
          </w:tcPr>
          <w:p w14:paraId="5EFA2FBC" w14:textId="7C5067ED" w:rsidR="00561810" w:rsidRPr="00920444" w:rsidRDefault="00920444" w:rsidP="00920444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Latn-BA"/>
              </w:rPr>
            </w:pPr>
            <w:r>
              <w:rPr>
                <w:rFonts w:asciiTheme="minorHAnsi" w:hAnsiTheme="minorHAnsi" w:cstheme="minorHAnsi"/>
                <w:sz w:val="22"/>
                <w:lang w:val="sr-Cyrl-BA"/>
              </w:rPr>
              <w:t>Изјава</w:t>
            </w:r>
            <w:r w:rsidR="00C93B8B" w:rsidRPr="00C93B8B">
              <w:rPr>
                <w:rFonts w:asciiTheme="minorHAnsi" w:hAnsiTheme="minorHAnsi" w:cstheme="minorHAnsi"/>
                <w:sz w:val="22"/>
                <w:lang w:val="sr-Cyrl-BA"/>
              </w:rPr>
              <w:t xml:space="preserve"> о пристанку предузећа да ће бити партнер у увођењу контролинга</w:t>
            </w:r>
          </w:p>
        </w:tc>
        <w:tc>
          <w:tcPr>
            <w:tcW w:w="1262" w:type="dxa"/>
            <w:vAlign w:val="center"/>
          </w:tcPr>
          <w:p w14:paraId="3F063768" w14:textId="40F505E2" w:rsidR="00DB1AEC" w:rsidRPr="00533629" w:rsidRDefault="00920444" w:rsidP="0092044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1983582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2044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1E4A7B" w:rsidRPr="00533629" w14:paraId="177A262C" w14:textId="77777777" w:rsidTr="00920444">
        <w:trPr>
          <w:trHeight w:val="487"/>
        </w:trPr>
        <w:tc>
          <w:tcPr>
            <w:tcW w:w="7619" w:type="dxa"/>
          </w:tcPr>
          <w:p w14:paraId="59B56138" w14:textId="77777777" w:rsidR="00920444" w:rsidRDefault="00062F69" w:rsidP="00920444">
            <w:pPr>
              <w:pStyle w:val="ListParagraph"/>
              <w:numPr>
                <w:ilvl w:val="0"/>
                <w:numId w:val="2"/>
              </w:numPr>
              <w:rPr>
                <w:rFonts w:eastAsia="MS Mincho" w:cstheme="minorHAnsi"/>
                <w:kern w:val="2"/>
                <w:lang w:val="ru-RU" w:eastAsia="ja-JP"/>
              </w:rPr>
            </w:pPr>
            <w:r w:rsidRPr="00062F69">
              <w:rPr>
                <w:rFonts w:eastAsia="MS Mincho" w:cstheme="minorHAnsi"/>
                <w:kern w:val="2"/>
                <w:lang w:val="ru-RU" w:eastAsia="ja-JP"/>
              </w:rPr>
              <w:t>Биографија апликанта</w:t>
            </w:r>
          </w:p>
          <w:p w14:paraId="62C133B3" w14:textId="20B57A23" w:rsidR="00920444" w:rsidRPr="00920444" w:rsidRDefault="00920444" w:rsidP="00920444">
            <w:pPr>
              <w:rPr>
                <w:rFonts w:eastAsia="MS Mincho" w:cstheme="minorHAnsi"/>
                <w:kern w:val="2"/>
                <w:lang w:val="ru-RU" w:eastAsia="ja-JP"/>
              </w:rPr>
            </w:pPr>
            <w:r>
              <w:rPr>
                <w:rFonts w:eastAsia="MS Mincho" w:cstheme="minorHAnsi"/>
                <w:kern w:val="2"/>
                <w:lang w:val="ru-RU" w:eastAsia="ja-JP"/>
              </w:rPr>
              <w:t xml:space="preserve">5.    </w:t>
            </w:r>
            <w:r w:rsidRPr="00920444">
              <w:rPr>
                <w:rFonts w:eastAsia="MS Mincho" w:cstheme="minorHAnsi"/>
                <w:kern w:val="2"/>
                <w:lang w:val="ru-RU" w:eastAsia="ja-JP"/>
              </w:rPr>
              <w:t>Упитник о анализи потреба за пословном функцијом контролинга у предузећу</w:t>
            </w:r>
          </w:p>
        </w:tc>
        <w:tc>
          <w:tcPr>
            <w:tcW w:w="1262" w:type="dxa"/>
            <w:vAlign w:val="center"/>
          </w:tcPr>
          <w:sdt>
            <w:sdtPr>
              <w:rPr>
                <w:rFonts w:ascii="Times New Roman" w:hAnsi="Times New Roman"/>
                <w:sz w:val="24"/>
                <w:szCs w:val="24"/>
                <w:lang w:val="sr-Cyrl-CS"/>
              </w:rPr>
              <w:id w:val="4328620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AFD96C" w14:textId="02480AEC" w:rsidR="00473084" w:rsidRDefault="00920444" w:rsidP="00A459EC">
                <w:pPr>
                  <w:jc w:val="center"/>
                  <w:rPr>
                    <w:rFonts w:ascii="Times New Roman" w:hAnsi="Times New Roman"/>
                    <w:sz w:val="24"/>
                    <w:szCs w:val="24"/>
                    <w:lang w:val="sr-Cyrl-CS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  <w:lang w:val="sr-Cyrl-CS"/>
                  </w:rPr>
                  <w:t>☐</w:t>
                </w:r>
              </w:p>
            </w:sdtContent>
          </w:sdt>
          <w:p w14:paraId="28E94148" w14:textId="32EC7B29" w:rsidR="00920444" w:rsidRDefault="00DD38CF" w:rsidP="00A459EC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sdt>
              <w:sdtPr>
                <w:rPr>
                  <w:rFonts w:ascii="Times New Roman" w:hAnsi="Times New Roman"/>
                  <w:sz w:val="24"/>
                  <w:szCs w:val="24"/>
                  <w:lang w:val="sr-Cyrl-CS"/>
                </w:rPr>
                <w:id w:val="-138733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0444">
                  <w:rPr>
                    <w:rFonts w:ascii="MS Gothic" w:eastAsia="MS Gothic" w:hAnsi="MS Gothic" w:hint="eastAsia"/>
                    <w:sz w:val="24"/>
                    <w:szCs w:val="24"/>
                    <w:lang w:val="sr-Cyrl-CS"/>
                  </w:rPr>
                  <w:t>☐</w:t>
                </w:r>
              </w:sdtContent>
            </w:sdt>
          </w:p>
        </w:tc>
      </w:tr>
    </w:tbl>
    <w:p w14:paraId="0F02FBB3" w14:textId="77777777" w:rsidR="00EB1678" w:rsidRPr="00EB1678" w:rsidRDefault="00EB1678" w:rsidP="00EB1678">
      <w:pPr>
        <w:widowControl w:val="0"/>
        <w:spacing w:after="0" w:line="240" w:lineRule="auto"/>
        <w:jc w:val="both"/>
        <w:rPr>
          <w:lang w:val="bs-Cyrl-BA"/>
        </w:rPr>
      </w:pPr>
    </w:p>
    <w:p w14:paraId="007EB74E" w14:textId="675A1B6C" w:rsidR="00432B3A" w:rsidRPr="00CA1344" w:rsidRDefault="0091747F" w:rsidP="00DB1AEC">
      <w:pPr>
        <w:rPr>
          <w:rFonts w:ascii="Calibri" w:hAnsi="Calibri"/>
          <w:lang w:val="bs-Cyrl-BA"/>
        </w:rPr>
      </w:pPr>
      <w:r w:rsidRPr="00CA1344">
        <w:rPr>
          <w:rFonts w:ascii="Calibri" w:hAnsi="Calibri"/>
          <w:b/>
          <w:lang w:val="bs-Cyrl-BA"/>
        </w:rPr>
        <w:t>Напомена:</w:t>
      </w:r>
      <w:r w:rsidRPr="00CA1344">
        <w:rPr>
          <w:rFonts w:ascii="Calibri" w:hAnsi="Calibri"/>
          <w:lang w:val="bs-Cyrl-BA"/>
        </w:rPr>
        <w:t xml:space="preserve"> </w:t>
      </w:r>
      <w:r w:rsidR="00473084">
        <w:rPr>
          <w:rFonts w:ascii="Calibri" w:hAnsi="Calibri"/>
          <w:lang w:val="bs-Cyrl-BA"/>
        </w:rPr>
        <w:t xml:space="preserve">Само </w:t>
      </w:r>
      <w:r w:rsidR="00E3130C">
        <w:rPr>
          <w:rFonts w:ascii="Calibri" w:hAnsi="Calibri"/>
          <w:lang w:val="bs-Cyrl-BA"/>
        </w:rPr>
        <w:t xml:space="preserve">у </w:t>
      </w:r>
      <w:r w:rsidR="00473084">
        <w:rPr>
          <w:rFonts w:ascii="Calibri" w:hAnsi="Calibri"/>
          <w:lang w:val="bs-Cyrl-BA"/>
        </w:rPr>
        <w:t>потпуно</w:t>
      </w:r>
      <w:r w:rsidR="00B6236D">
        <w:rPr>
          <w:rFonts w:ascii="Calibri" w:hAnsi="Calibri"/>
          <w:lang w:val="bs-Cyrl-BA"/>
        </w:rPr>
        <w:t>сти</w:t>
      </w:r>
      <w:r w:rsidR="00473084">
        <w:rPr>
          <w:rFonts w:ascii="Calibri" w:hAnsi="Calibri"/>
          <w:lang w:val="bs-Cyrl-BA"/>
        </w:rPr>
        <w:t xml:space="preserve"> попуњене пријаве се сматрају валидним</w:t>
      </w:r>
      <w:r w:rsidR="00432B3A" w:rsidRPr="00CA1344">
        <w:rPr>
          <w:rFonts w:ascii="Calibri" w:hAnsi="Calibri"/>
          <w:lang w:val="bs-Cyrl-BA"/>
        </w:rPr>
        <w:t>.</w:t>
      </w:r>
    </w:p>
    <w:p w14:paraId="0C2A398A" w14:textId="131DB0CD" w:rsidR="00432B3A" w:rsidRPr="00521EF4" w:rsidRDefault="008B26CD" w:rsidP="00B50A7E">
      <w:pPr>
        <w:jc w:val="both"/>
        <w:rPr>
          <w:rFonts w:ascii="Calibri" w:hAnsi="Calibri"/>
          <w:b/>
          <w:lang w:val="bs-Cyrl-BA"/>
        </w:rPr>
      </w:pPr>
      <w:r w:rsidRPr="00CA1344">
        <w:rPr>
          <w:rFonts w:ascii="Calibri" w:hAnsi="Calibri"/>
          <w:lang w:val="bs-Cyrl-BA"/>
        </w:rPr>
        <w:t>Пријав</w:t>
      </w:r>
      <w:r w:rsidR="000E2D44">
        <w:rPr>
          <w:rFonts w:ascii="Calibri" w:hAnsi="Calibri"/>
          <w:lang w:val="bs-Cyrl-BA"/>
        </w:rPr>
        <w:t>а</w:t>
      </w:r>
      <w:r w:rsidRPr="00CA1344">
        <w:rPr>
          <w:rFonts w:ascii="Calibri" w:hAnsi="Calibri"/>
          <w:lang w:val="bs-Cyrl-BA"/>
        </w:rPr>
        <w:t xml:space="preserve">, </w:t>
      </w:r>
      <w:r w:rsidR="0044029B" w:rsidRPr="00CA1344">
        <w:rPr>
          <w:rFonts w:ascii="Calibri" w:hAnsi="Calibri"/>
          <w:lang w:val="bs-Cyrl-BA"/>
        </w:rPr>
        <w:t>потписан</w:t>
      </w:r>
      <w:r w:rsidR="0044029B">
        <w:rPr>
          <w:rFonts w:ascii="Calibri" w:hAnsi="Calibri"/>
          <w:lang w:val="bs-Cyrl-BA"/>
        </w:rPr>
        <w:t xml:space="preserve">а и </w:t>
      </w:r>
      <w:r w:rsidR="00C93B8B">
        <w:rPr>
          <w:rFonts w:ascii="Calibri" w:hAnsi="Calibri"/>
          <w:lang w:val="bs-Cyrl-BA"/>
        </w:rPr>
        <w:t>в</w:t>
      </w:r>
      <w:r w:rsidR="00C93B8B" w:rsidRPr="00C93B8B">
        <w:rPr>
          <w:rFonts w:ascii="Calibri" w:hAnsi="Calibri"/>
          <w:lang w:val="bs-Cyrl-BA"/>
        </w:rPr>
        <w:t>алидан доказ о пристанку предузећа да ће бити партнер у увођењу контролинга</w:t>
      </w:r>
      <w:r w:rsidR="00365B95">
        <w:rPr>
          <w:rFonts w:ascii="Calibri" w:hAnsi="Calibri"/>
          <w:lang w:val="bs-Cyrl-BA"/>
        </w:rPr>
        <w:t xml:space="preserve"> </w:t>
      </w:r>
      <w:r w:rsidR="0044029B">
        <w:rPr>
          <w:rFonts w:ascii="Calibri" w:hAnsi="Calibri"/>
          <w:lang w:val="bs-Cyrl-BA"/>
        </w:rPr>
        <w:t>овјерен печатом</w:t>
      </w:r>
      <w:r w:rsidR="0044029B" w:rsidRPr="00CA1344">
        <w:rPr>
          <w:rFonts w:ascii="Calibri" w:hAnsi="Calibri"/>
          <w:lang w:val="bs-Cyrl-BA"/>
        </w:rPr>
        <w:t xml:space="preserve"> </w:t>
      </w:r>
      <w:r w:rsidRPr="00CA1344">
        <w:rPr>
          <w:rFonts w:ascii="Calibri" w:hAnsi="Calibri"/>
          <w:lang w:val="bs-Cyrl-BA"/>
        </w:rPr>
        <w:t>од стране овлашћеног лица</w:t>
      </w:r>
      <w:r w:rsidR="008E15FD">
        <w:rPr>
          <w:rFonts w:ascii="Calibri" w:hAnsi="Calibri"/>
          <w:lang w:val="bs-Cyrl-BA"/>
        </w:rPr>
        <w:t xml:space="preserve"> предузећа</w:t>
      </w:r>
      <w:r w:rsidR="000E2D44">
        <w:rPr>
          <w:rFonts w:ascii="Calibri" w:hAnsi="Calibri"/>
          <w:lang w:val="bs-Cyrl-BA"/>
        </w:rPr>
        <w:t>, са</w:t>
      </w:r>
      <w:r w:rsidRPr="00CA1344">
        <w:rPr>
          <w:rFonts w:ascii="Calibri" w:hAnsi="Calibri"/>
          <w:lang w:val="bs-Cyrl-BA"/>
        </w:rPr>
        <w:t xml:space="preserve"> св</w:t>
      </w:r>
      <w:r w:rsidR="000E2D44">
        <w:rPr>
          <w:rFonts w:ascii="Calibri" w:hAnsi="Calibri"/>
          <w:lang w:val="bs-Cyrl-BA"/>
        </w:rPr>
        <w:t>о</w:t>
      </w:r>
      <w:r w:rsidRPr="00CA1344">
        <w:rPr>
          <w:rFonts w:ascii="Calibri" w:hAnsi="Calibri"/>
          <w:lang w:val="bs-Cyrl-BA"/>
        </w:rPr>
        <w:t>м пратећ</w:t>
      </w:r>
      <w:r w:rsidR="000E2D44">
        <w:rPr>
          <w:rFonts w:ascii="Calibri" w:hAnsi="Calibri"/>
          <w:lang w:val="bs-Cyrl-BA"/>
        </w:rPr>
        <w:t>о</w:t>
      </w:r>
      <w:r w:rsidRPr="00CA1344">
        <w:rPr>
          <w:rFonts w:ascii="Calibri" w:hAnsi="Calibri"/>
          <w:lang w:val="bs-Cyrl-BA"/>
        </w:rPr>
        <w:t>м документацијом</w:t>
      </w:r>
      <w:r w:rsidR="00BD3754">
        <w:rPr>
          <w:rFonts w:ascii="Calibri" w:hAnsi="Calibri"/>
          <w:lang w:val="bs-Cyrl-BA"/>
        </w:rPr>
        <w:t>,</w:t>
      </w:r>
      <w:r w:rsidRPr="00CA1344">
        <w:rPr>
          <w:rFonts w:ascii="Calibri" w:hAnsi="Calibri"/>
          <w:lang w:val="bs-Cyrl-BA"/>
        </w:rPr>
        <w:t xml:space="preserve"> поднос</w:t>
      </w:r>
      <w:r w:rsidR="000E2D44">
        <w:rPr>
          <w:rFonts w:ascii="Calibri" w:hAnsi="Calibri"/>
          <w:lang w:val="bs-Cyrl-BA"/>
        </w:rPr>
        <w:t>и се</w:t>
      </w:r>
      <w:r w:rsidRPr="00CA1344">
        <w:rPr>
          <w:rFonts w:ascii="Calibri" w:hAnsi="Calibri"/>
          <w:lang w:val="bs-Cyrl-BA"/>
        </w:rPr>
        <w:t xml:space="preserve"> </w:t>
      </w:r>
      <w:r w:rsidR="00C93B8B">
        <w:rPr>
          <w:rFonts w:ascii="Calibri" w:hAnsi="Calibri"/>
          <w:lang w:val="bs-Cyrl-BA"/>
        </w:rPr>
        <w:t>у складу са упутс</w:t>
      </w:r>
      <w:r w:rsidR="008932E4">
        <w:rPr>
          <w:rFonts w:ascii="Calibri" w:hAnsi="Calibri"/>
          <w:lang w:val="bs-Cyrl-BA"/>
        </w:rPr>
        <w:t>т</w:t>
      </w:r>
      <w:r w:rsidR="00C93B8B">
        <w:rPr>
          <w:rFonts w:ascii="Calibri" w:hAnsi="Calibri"/>
          <w:lang w:val="bs-Cyrl-BA"/>
        </w:rPr>
        <w:t>вом наведеним у јавном позиву</w:t>
      </w:r>
      <w:r w:rsidRPr="00CA1344">
        <w:rPr>
          <w:rFonts w:ascii="Calibri" w:hAnsi="Calibri"/>
          <w:b/>
          <w:lang w:val="bs-Cyrl-BA"/>
        </w:rPr>
        <w:t xml:space="preserve">. </w:t>
      </w:r>
    </w:p>
    <w:p w14:paraId="4AEE1F7D" w14:textId="77777777" w:rsidR="00432B3A" w:rsidRPr="00365B95" w:rsidRDefault="00432B3A" w:rsidP="008C28BF">
      <w:pPr>
        <w:pBdr>
          <w:bottom w:val="single" w:sz="4" w:space="1" w:color="auto"/>
        </w:pBdr>
        <w:ind w:left="5245"/>
        <w:rPr>
          <w:rFonts w:ascii="Times New Roman" w:hAnsi="Times New Roman"/>
          <w:sz w:val="16"/>
          <w:szCs w:val="16"/>
        </w:rPr>
      </w:pPr>
    </w:p>
    <w:p w14:paraId="2C3AD105" w14:textId="0BFC4643" w:rsidR="00ED1661" w:rsidRPr="00365B95" w:rsidRDefault="00ED1661" w:rsidP="00ED1661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16"/>
          <w:szCs w:val="16"/>
        </w:rPr>
      </w:pPr>
    </w:p>
    <w:p w14:paraId="07E61C9D" w14:textId="49D93213" w:rsidR="00ED1661" w:rsidRDefault="00920444" w:rsidP="00920444">
      <w:pPr>
        <w:rPr>
          <w:rFonts w:cstheme="minorHAnsi"/>
          <w:lang w:val="sr-Cyrl-CS"/>
        </w:rPr>
      </w:pPr>
      <w:r>
        <w:rPr>
          <w:rFonts w:cstheme="minorHAnsi"/>
          <w:lang w:val="sr-Latn-BA"/>
        </w:rPr>
        <w:t xml:space="preserve">                      </w:t>
      </w:r>
      <w:r w:rsidR="000E2D44">
        <w:rPr>
          <w:rFonts w:cstheme="minorHAnsi"/>
          <w:lang w:val="sr-Cyrl-CS"/>
        </w:rPr>
        <w:t xml:space="preserve">                                                                                                      </w:t>
      </w:r>
      <w:r w:rsidR="007C1D5B" w:rsidRPr="007C1D5B">
        <w:rPr>
          <w:rFonts w:cstheme="minorHAnsi"/>
          <w:lang w:val="sr-Cyrl-CS"/>
        </w:rPr>
        <w:t>Подноси</w:t>
      </w:r>
      <w:r w:rsidR="00473084">
        <w:rPr>
          <w:rFonts w:cstheme="minorHAnsi"/>
          <w:lang w:val="sr-Cyrl-CS"/>
        </w:rPr>
        <w:t>ла</w:t>
      </w:r>
      <w:r w:rsidR="007C1D5B" w:rsidRPr="007C1D5B">
        <w:rPr>
          <w:rFonts w:cstheme="minorHAnsi"/>
          <w:lang w:val="sr-Cyrl-CS"/>
        </w:rPr>
        <w:t xml:space="preserve">ц пријаве </w:t>
      </w:r>
    </w:p>
    <w:p w14:paraId="1006F4BF" w14:textId="601B80C4" w:rsidR="00062F69" w:rsidRDefault="00062F69">
      <w:r w:rsidRPr="00062F69"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>ИЗЈАВ</w:t>
      </w:r>
      <w:r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>А</w:t>
      </w:r>
      <w:r w:rsidRPr="00062F69"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 xml:space="preserve"> О ЧУВАЊУ ТАЈНОСТИ ПОДАТАКА</w:t>
      </w:r>
    </w:p>
    <w:p w14:paraId="5AF3A3D9" w14:textId="4130C1AA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 xml:space="preserve">Овом изјавом изричито изјављујем да тајне податке, који ће ми бити доступни током рада, нећу износити нити на било који други начин учинити доступним трећим особама, осим особама које овласти </w:t>
      </w:r>
      <w:r>
        <w:rPr>
          <w:rFonts w:ascii="Calibri" w:hAnsi="Calibri"/>
          <w:i/>
          <w:lang w:val="sr-Cyrl-CS"/>
        </w:rPr>
        <w:t>Агенција за процес обуке из области контролинга</w:t>
      </w:r>
      <w:r w:rsidRPr="00062F69">
        <w:rPr>
          <w:rFonts w:ascii="Calibri" w:hAnsi="Calibri"/>
          <w:i/>
          <w:lang w:val="sr-Cyrl-CS"/>
        </w:rPr>
        <w:t>, као и да ћу предузети све мјере осигурања за заштиту тајности података.</w:t>
      </w:r>
    </w:p>
    <w:p w14:paraId="07B83E53" w14:textId="2FB8CA68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Уколико на било који начин дође до непридржавања</w:t>
      </w:r>
      <w:r>
        <w:rPr>
          <w:rFonts w:ascii="Calibri" w:hAnsi="Calibri"/>
          <w:i/>
          <w:lang w:val="sr-Cyrl-CS"/>
        </w:rPr>
        <w:t xml:space="preserve"> ових</w:t>
      </w:r>
      <w:r w:rsidRPr="00062F69">
        <w:rPr>
          <w:rFonts w:ascii="Calibri" w:hAnsi="Calibri"/>
          <w:i/>
          <w:lang w:val="sr-Cyrl-CS"/>
        </w:rPr>
        <w:t xml:space="preserve"> правила и откривања горе наведених података мојом кривицом (намјерно или непажњом), обавезујем се да ћу на</w:t>
      </w:r>
      <w:r w:rsidR="00365B95">
        <w:rPr>
          <w:rFonts w:ascii="Calibri" w:hAnsi="Calibri"/>
          <w:i/>
          <w:lang w:val="sr-Cyrl-CS"/>
        </w:rPr>
        <w:t>до</w:t>
      </w:r>
      <w:r w:rsidRPr="00062F69">
        <w:rPr>
          <w:rFonts w:ascii="Calibri" w:hAnsi="Calibri"/>
          <w:i/>
          <w:lang w:val="sr-Cyrl-CS"/>
        </w:rPr>
        <w:t>кнадити насталу штету.</w:t>
      </w:r>
    </w:p>
    <w:p w14:paraId="69F2DBA3" w14:textId="1F0E9D71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Ову изјаву дајем под пуном моралном, материјалном и кривичном одговорношћу.</w:t>
      </w:r>
    </w:p>
    <w:p w14:paraId="24E0ECD6" w14:textId="5B65805D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Ову изјаву сам у цјелости прочитао/прочитала, иста представља моју слободну вољу и неопозива је</w:t>
      </w:r>
      <w:r w:rsidR="00E3130C">
        <w:rPr>
          <w:rFonts w:ascii="Calibri" w:hAnsi="Calibri"/>
          <w:i/>
          <w:lang w:val="sr-Cyrl-CS"/>
        </w:rPr>
        <w:t>,</w:t>
      </w:r>
      <w:r w:rsidRPr="00062F69">
        <w:rPr>
          <w:rFonts w:ascii="Calibri" w:hAnsi="Calibri"/>
          <w:i/>
          <w:lang w:val="sr-Cyrl-CS"/>
        </w:rPr>
        <w:t xml:space="preserve"> те је у знак сагласности потписујем.</w:t>
      </w:r>
    </w:p>
    <w:p w14:paraId="2969CB77" w14:textId="77777777" w:rsidR="00365B95" w:rsidRDefault="00365B95" w:rsidP="00365B95">
      <w:pPr>
        <w:pBdr>
          <w:bottom w:val="single" w:sz="4" w:space="1" w:color="auto"/>
        </w:pBdr>
        <w:ind w:left="5245"/>
        <w:rPr>
          <w:rFonts w:ascii="Times New Roman" w:hAnsi="Times New Roman"/>
          <w:sz w:val="24"/>
          <w:szCs w:val="24"/>
        </w:rPr>
      </w:pPr>
    </w:p>
    <w:p w14:paraId="5AAF5F4F" w14:textId="77777777" w:rsidR="00365B95" w:rsidRPr="001825B6" w:rsidRDefault="00365B95" w:rsidP="00365B95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24"/>
          <w:szCs w:val="24"/>
        </w:rPr>
      </w:pPr>
    </w:p>
    <w:p w14:paraId="21E46E3B" w14:textId="4DA32061" w:rsidR="00ED1661" w:rsidRPr="00062F69" w:rsidRDefault="00365B95" w:rsidP="00365B95">
      <w:pPr>
        <w:jc w:val="center"/>
        <w:rPr>
          <w:lang w:val="sr-Cyrl-CS"/>
        </w:rPr>
      </w:pPr>
      <w:r>
        <w:rPr>
          <w:rFonts w:cstheme="minorHAnsi"/>
          <w:lang w:val="sr-Cyrl-CS"/>
        </w:rPr>
        <w:t xml:space="preserve">                                                                                                      </w:t>
      </w:r>
      <w:r w:rsidRPr="007C1D5B">
        <w:rPr>
          <w:rFonts w:cstheme="minorHAnsi"/>
          <w:lang w:val="sr-Cyrl-CS"/>
        </w:rPr>
        <w:t>Подноси</w:t>
      </w:r>
      <w:r>
        <w:rPr>
          <w:rFonts w:cstheme="minorHAnsi"/>
          <w:lang w:val="sr-Cyrl-CS"/>
        </w:rPr>
        <w:t>ла</w:t>
      </w:r>
      <w:r w:rsidRPr="007C1D5B">
        <w:rPr>
          <w:rFonts w:cstheme="minorHAnsi"/>
          <w:lang w:val="sr-Cyrl-CS"/>
        </w:rPr>
        <w:t xml:space="preserve">ц пријаве </w:t>
      </w:r>
    </w:p>
    <w:sectPr w:rsidR="00ED1661" w:rsidRPr="00062F69" w:rsidSect="002B685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9443E8" w14:textId="77777777" w:rsidR="00DD38CF" w:rsidRDefault="00DD38CF" w:rsidP="00DB1AEC">
      <w:pPr>
        <w:spacing w:after="0" w:line="240" w:lineRule="auto"/>
      </w:pPr>
      <w:r>
        <w:separator/>
      </w:r>
    </w:p>
  </w:endnote>
  <w:endnote w:type="continuationSeparator" w:id="0">
    <w:p w14:paraId="0D575709" w14:textId="77777777" w:rsidR="00DD38CF" w:rsidRDefault="00DD38CF" w:rsidP="00DB1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29599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3D32D8" w14:textId="7EBFCEA1" w:rsidR="00C7634F" w:rsidRDefault="00C7634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4AD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C47DC91" w14:textId="77777777" w:rsidR="00C7634F" w:rsidRDefault="00C763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CF2940" w14:textId="77777777" w:rsidR="00DD38CF" w:rsidRDefault="00DD38CF" w:rsidP="00DB1AEC">
      <w:pPr>
        <w:spacing w:after="0" w:line="240" w:lineRule="auto"/>
      </w:pPr>
      <w:r>
        <w:separator/>
      </w:r>
    </w:p>
  </w:footnote>
  <w:footnote w:type="continuationSeparator" w:id="0">
    <w:p w14:paraId="440A7CAF" w14:textId="77777777" w:rsidR="00DD38CF" w:rsidRDefault="00DD38CF" w:rsidP="00DB1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253F5A" w14:textId="05A5CF04" w:rsidR="00DB1AEC" w:rsidRDefault="001E4A7B" w:rsidP="00CA327D">
    <w:pPr>
      <w:pStyle w:val="Header"/>
      <w:spacing w:after="100" w:afterAutospacing="1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104B7B78" wp14:editId="0A4CBDB8">
          <wp:simplePos x="0" y="0"/>
          <wp:positionH relativeFrom="column">
            <wp:posOffset>-204470</wp:posOffset>
          </wp:positionH>
          <wp:positionV relativeFrom="paragraph">
            <wp:posOffset>-335280</wp:posOffset>
          </wp:positionV>
          <wp:extent cx="1973580" cy="704850"/>
          <wp:effectExtent l="0" t="0" r="762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CIRILICA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358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37AF7"/>
    <w:multiLevelType w:val="hybridMultilevel"/>
    <w:tmpl w:val="427E55BC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2A7ABE"/>
    <w:multiLevelType w:val="hybridMultilevel"/>
    <w:tmpl w:val="372E6B40"/>
    <w:lvl w:ilvl="0" w:tplc="93247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1BC2E6C"/>
    <w:multiLevelType w:val="hybridMultilevel"/>
    <w:tmpl w:val="2EA0230E"/>
    <w:lvl w:ilvl="0" w:tplc="413E3CCE">
      <w:start w:val="20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tDQ3NjEyMTOwMLFQ0lEKTi0uzszPAykwNK0FAKmwc6MtAAAA"/>
  </w:docVars>
  <w:rsids>
    <w:rsidRoot w:val="00DB1AEC"/>
    <w:rsid w:val="0000253A"/>
    <w:rsid w:val="00062F69"/>
    <w:rsid w:val="0006632D"/>
    <w:rsid w:val="00076FD8"/>
    <w:rsid w:val="00096125"/>
    <w:rsid w:val="000A5900"/>
    <w:rsid w:val="000E2D44"/>
    <w:rsid w:val="000E578E"/>
    <w:rsid w:val="000E602A"/>
    <w:rsid w:val="00133103"/>
    <w:rsid w:val="00175EE3"/>
    <w:rsid w:val="001825B6"/>
    <w:rsid w:val="001C5C2D"/>
    <w:rsid w:val="001D3977"/>
    <w:rsid w:val="001D495C"/>
    <w:rsid w:val="001E4A7B"/>
    <w:rsid w:val="00204EC9"/>
    <w:rsid w:val="002121D5"/>
    <w:rsid w:val="0021637B"/>
    <w:rsid w:val="0021709B"/>
    <w:rsid w:val="002272D1"/>
    <w:rsid w:val="002B685E"/>
    <w:rsid w:val="002C754E"/>
    <w:rsid w:val="002C794B"/>
    <w:rsid w:val="002D5B24"/>
    <w:rsid w:val="002D6C57"/>
    <w:rsid w:val="002F1DC1"/>
    <w:rsid w:val="00301EB6"/>
    <w:rsid w:val="0031202E"/>
    <w:rsid w:val="003340E2"/>
    <w:rsid w:val="00344C6E"/>
    <w:rsid w:val="003479E0"/>
    <w:rsid w:val="00364ADF"/>
    <w:rsid w:val="00365B95"/>
    <w:rsid w:val="003700EB"/>
    <w:rsid w:val="003A1B73"/>
    <w:rsid w:val="003B74A6"/>
    <w:rsid w:val="003C16D9"/>
    <w:rsid w:val="003F0CCB"/>
    <w:rsid w:val="00402C2A"/>
    <w:rsid w:val="00405370"/>
    <w:rsid w:val="00432B3A"/>
    <w:rsid w:val="0044029B"/>
    <w:rsid w:val="00473084"/>
    <w:rsid w:val="004D4245"/>
    <w:rsid w:val="005041FB"/>
    <w:rsid w:val="00510857"/>
    <w:rsid w:val="00521EF4"/>
    <w:rsid w:val="00524BB2"/>
    <w:rsid w:val="005518C4"/>
    <w:rsid w:val="00561810"/>
    <w:rsid w:val="005801C1"/>
    <w:rsid w:val="005B1809"/>
    <w:rsid w:val="00604D22"/>
    <w:rsid w:val="006368CE"/>
    <w:rsid w:val="006471F6"/>
    <w:rsid w:val="00683682"/>
    <w:rsid w:val="006914D6"/>
    <w:rsid w:val="006923E8"/>
    <w:rsid w:val="006B25C1"/>
    <w:rsid w:val="006B33B3"/>
    <w:rsid w:val="006D3A5B"/>
    <w:rsid w:val="00725576"/>
    <w:rsid w:val="00761DC0"/>
    <w:rsid w:val="00766593"/>
    <w:rsid w:val="007A6944"/>
    <w:rsid w:val="007C1D5B"/>
    <w:rsid w:val="0081088F"/>
    <w:rsid w:val="00830A34"/>
    <w:rsid w:val="00836C47"/>
    <w:rsid w:val="00892CA2"/>
    <w:rsid w:val="008932E4"/>
    <w:rsid w:val="008A2D7F"/>
    <w:rsid w:val="008B26CD"/>
    <w:rsid w:val="008B51FD"/>
    <w:rsid w:val="008C28BF"/>
    <w:rsid w:val="008E15FD"/>
    <w:rsid w:val="00911A32"/>
    <w:rsid w:val="0091747F"/>
    <w:rsid w:val="00920444"/>
    <w:rsid w:val="009232C7"/>
    <w:rsid w:val="00994B44"/>
    <w:rsid w:val="009F5218"/>
    <w:rsid w:val="00A07C8B"/>
    <w:rsid w:val="00A14CF9"/>
    <w:rsid w:val="00A34FD9"/>
    <w:rsid w:val="00A83271"/>
    <w:rsid w:val="00A832A9"/>
    <w:rsid w:val="00A8456A"/>
    <w:rsid w:val="00A922CF"/>
    <w:rsid w:val="00AD1C0C"/>
    <w:rsid w:val="00AE3A29"/>
    <w:rsid w:val="00B1242A"/>
    <w:rsid w:val="00B31860"/>
    <w:rsid w:val="00B50593"/>
    <w:rsid w:val="00B50A7E"/>
    <w:rsid w:val="00B5363F"/>
    <w:rsid w:val="00B556C3"/>
    <w:rsid w:val="00B6236D"/>
    <w:rsid w:val="00B7430B"/>
    <w:rsid w:val="00B75353"/>
    <w:rsid w:val="00BC2B9F"/>
    <w:rsid w:val="00BD197D"/>
    <w:rsid w:val="00BD3754"/>
    <w:rsid w:val="00C32D39"/>
    <w:rsid w:val="00C63989"/>
    <w:rsid w:val="00C65F0B"/>
    <w:rsid w:val="00C7634F"/>
    <w:rsid w:val="00C93065"/>
    <w:rsid w:val="00C93B8B"/>
    <w:rsid w:val="00CA1344"/>
    <w:rsid w:val="00CA327D"/>
    <w:rsid w:val="00CB3541"/>
    <w:rsid w:val="00CD73DE"/>
    <w:rsid w:val="00D94BBD"/>
    <w:rsid w:val="00DB1AEC"/>
    <w:rsid w:val="00DD38CF"/>
    <w:rsid w:val="00E140B9"/>
    <w:rsid w:val="00E3130C"/>
    <w:rsid w:val="00E5711B"/>
    <w:rsid w:val="00E636CF"/>
    <w:rsid w:val="00EB1678"/>
    <w:rsid w:val="00ED1661"/>
    <w:rsid w:val="00EF04C9"/>
    <w:rsid w:val="00F64D15"/>
    <w:rsid w:val="00F751E4"/>
    <w:rsid w:val="00F84D45"/>
    <w:rsid w:val="00F953AC"/>
    <w:rsid w:val="00FB1D53"/>
    <w:rsid w:val="00FB3194"/>
    <w:rsid w:val="00FC3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0A3CFB"/>
  <w15:docId w15:val="{D6594B3A-2ECA-4609-B139-A531C79E9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68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AEC"/>
  </w:style>
  <w:style w:type="paragraph" w:styleId="Footer">
    <w:name w:val="footer"/>
    <w:basedOn w:val="Normal"/>
    <w:link w:val="Foot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AEC"/>
  </w:style>
  <w:style w:type="paragraph" w:styleId="BalloonText">
    <w:name w:val="Balloon Text"/>
    <w:basedOn w:val="Normal"/>
    <w:link w:val="BalloonTextChar"/>
    <w:uiPriority w:val="99"/>
    <w:semiHidden/>
    <w:unhideWhenUsed/>
    <w:rsid w:val="00DB1A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AE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B1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1AEC"/>
    <w:pPr>
      <w:ind w:left="720"/>
      <w:contextualSpacing/>
    </w:pPr>
  </w:style>
  <w:style w:type="paragraph" w:customStyle="1" w:styleId="a">
    <w:name w:val="リスト段落"/>
    <w:basedOn w:val="Normal"/>
    <w:uiPriority w:val="34"/>
    <w:qFormat/>
    <w:rsid w:val="00DB1AEC"/>
    <w:pPr>
      <w:widowControl w:val="0"/>
      <w:spacing w:after="0" w:line="240" w:lineRule="auto"/>
      <w:ind w:leftChars="400" w:left="840"/>
      <w:jc w:val="both"/>
    </w:pPr>
    <w:rPr>
      <w:rFonts w:ascii="Century" w:eastAsia="MS Mincho" w:hAnsi="Century" w:cs="Times New Roman"/>
      <w:kern w:val="2"/>
      <w:sz w:val="21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8B26C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730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262BB3-15A9-4911-89C2-288DD8B9CD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69</Words>
  <Characters>210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.radulovic</dc:creator>
  <cp:lastModifiedBy>Sanja Radulovic</cp:lastModifiedBy>
  <cp:revision>3</cp:revision>
  <cp:lastPrinted>2019-05-07T10:38:00Z</cp:lastPrinted>
  <dcterms:created xsi:type="dcterms:W3CDTF">2025-02-28T08:03:00Z</dcterms:created>
  <dcterms:modified xsi:type="dcterms:W3CDTF">2025-03-10T09:59:00Z</dcterms:modified>
</cp:coreProperties>
</file>